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C00000"/>
  <w:body>
    <w:tbl>
      <w:tblPr>
        <w:tblStyle w:val="TableGrid"/>
        <w:tblW w:w="0" w:type="auto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7858"/>
        <w:gridCol w:w="7451"/>
      </w:tblGrid>
      <w:tr w:rsidR="00D04AA3" w:rsidRPr="00711E93" w14:paraId="19955E5B" w14:textId="77777777" w:rsidTr="004B450A">
        <w:tc>
          <w:tcPr>
            <w:tcW w:w="15418" w:type="dxa"/>
            <w:gridSpan w:val="2"/>
            <w:shd w:val="clear" w:color="auto" w:fill="FFFFFF" w:themeFill="background1"/>
          </w:tcPr>
          <w:p w14:paraId="19955E5A" w14:textId="24DA0CAF" w:rsidR="00D04AA3" w:rsidRPr="00711E93" w:rsidRDefault="00D04AA3" w:rsidP="00D04AA3">
            <w:pPr>
              <w:jc w:val="center"/>
              <w:rPr>
                <w:rFonts w:ascii="Arial" w:hAnsi="Arial" w:cs="Arial"/>
                <w:b/>
                <w:color w:val="FF0000"/>
                <w:sz w:val="360"/>
                <w:szCs w:val="240"/>
              </w:rPr>
            </w:pPr>
            <w:r w:rsidRPr="002F32B1">
              <w:rPr>
                <w:rFonts w:ascii="Arial" w:hAnsi="Arial" w:cs="Arial"/>
                <w:b/>
                <w:color w:val="C00000"/>
                <w:sz w:val="220"/>
                <w:szCs w:val="240"/>
              </w:rPr>
              <w:t>MISSING</w:t>
            </w:r>
            <w:r w:rsidR="002F32B1" w:rsidRPr="002F32B1">
              <w:rPr>
                <w:rFonts w:ascii="Arial" w:hAnsi="Arial" w:cs="Arial"/>
                <w:b/>
                <w:color w:val="C00000"/>
                <w:sz w:val="220"/>
                <w:szCs w:val="240"/>
              </w:rPr>
              <w:t xml:space="preserve"> </w:t>
            </w:r>
          </w:p>
        </w:tc>
      </w:tr>
      <w:tr w:rsidR="00C45E58" w14:paraId="19955E66" w14:textId="77777777" w:rsidTr="004B450A">
        <w:trPr>
          <w:trHeight w:val="6684"/>
        </w:trPr>
        <w:tc>
          <w:tcPr>
            <w:tcW w:w="7938" w:type="dxa"/>
            <w:shd w:val="clear" w:color="auto" w:fill="FFFFFF" w:themeFill="background1"/>
          </w:tcPr>
          <w:p w14:paraId="19955E5C" w14:textId="77777777" w:rsidR="00C45E58" w:rsidRPr="00711E93" w:rsidRDefault="00C45E58" w:rsidP="00635926">
            <w:pPr>
              <w:rPr>
                <w:rFonts w:ascii="Arial" w:hAnsi="Arial" w:cs="Arial"/>
                <w:b/>
                <w:sz w:val="32"/>
              </w:rPr>
            </w:pPr>
            <w:r w:rsidRPr="00711E93">
              <w:rPr>
                <w:rFonts w:ascii="Arial" w:hAnsi="Arial" w:cs="Arial"/>
                <w:b/>
                <w:sz w:val="32"/>
              </w:rPr>
              <w:t>ADDITIONAL DETAIL</w:t>
            </w:r>
          </w:p>
          <w:p w14:paraId="19955E5D" w14:textId="77777777" w:rsidR="00C45E58" w:rsidRPr="00711E93" w:rsidRDefault="00C45E58" w:rsidP="00635926">
            <w:pPr>
              <w:spacing w:line="480" w:lineRule="auto"/>
              <w:rPr>
                <w:rFonts w:ascii="Arial" w:hAnsi="Arial" w:cs="Arial"/>
                <w:b/>
                <w:sz w:val="32"/>
              </w:rPr>
            </w:pPr>
          </w:p>
          <w:p w14:paraId="19955E5E" w14:textId="77777777" w:rsidR="00C45E58" w:rsidRPr="00711E93" w:rsidRDefault="00C45E58" w:rsidP="00635926">
            <w:pPr>
              <w:spacing w:line="480" w:lineRule="auto"/>
              <w:rPr>
                <w:rFonts w:ascii="Arial" w:hAnsi="Arial" w:cs="Arial"/>
                <w:b/>
                <w:sz w:val="32"/>
              </w:rPr>
            </w:pPr>
            <w:r w:rsidRPr="00711E93">
              <w:rPr>
                <w:rFonts w:ascii="Arial" w:hAnsi="Arial" w:cs="Arial"/>
                <w:b/>
                <w:sz w:val="32"/>
              </w:rPr>
              <w:t>NAME :</w:t>
            </w:r>
            <w:r w:rsidRPr="00711E93">
              <w:rPr>
                <w:rFonts w:ascii="Arial" w:hAnsi="Arial" w:cs="Arial"/>
                <w:b/>
                <w:sz w:val="32"/>
              </w:rPr>
              <w:br/>
              <w:t>HEIGHT :</w:t>
            </w:r>
          </w:p>
          <w:p w14:paraId="19955E5F" w14:textId="77777777" w:rsidR="00C45E58" w:rsidRPr="00711E93" w:rsidRDefault="00C45E58" w:rsidP="00635926">
            <w:pPr>
              <w:spacing w:line="480" w:lineRule="auto"/>
              <w:rPr>
                <w:rFonts w:ascii="Arial" w:hAnsi="Arial" w:cs="Arial"/>
                <w:b/>
                <w:sz w:val="32"/>
              </w:rPr>
            </w:pPr>
            <w:r w:rsidRPr="00711E93">
              <w:rPr>
                <w:rFonts w:ascii="Arial" w:hAnsi="Arial" w:cs="Arial"/>
                <w:b/>
                <w:sz w:val="32"/>
              </w:rPr>
              <w:t>WEIGHT :</w:t>
            </w:r>
          </w:p>
          <w:p w14:paraId="19955E60" w14:textId="77777777" w:rsidR="00C45E58" w:rsidRPr="00711E93" w:rsidRDefault="00C45E58" w:rsidP="00635926">
            <w:pPr>
              <w:spacing w:line="480" w:lineRule="auto"/>
              <w:rPr>
                <w:rFonts w:ascii="Arial" w:hAnsi="Arial" w:cs="Arial"/>
                <w:b/>
                <w:sz w:val="32"/>
              </w:rPr>
            </w:pPr>
            <w:r w:rsidRPr="00711E93">
              <w:rPr>
                <w:rFonts w:ascii="Arial" w:hAnsi="Arial" w:cs="Arial"/>
                <w:b/>
                <w:sz w:val="32"/>
              </w:rPr>
              <w:t>AGE :</w:t>
            </w:r>
          </w:p>
          <w:p w14:paraId="19955E61" w14:textId="77777777" w:rsidR="00C45E58" w:rsidRPr="00711E93" w:rsidRDefault="00C45E58" w:rsidP="00635926">
            <w:pPr>
              <w:spacing w:line="480" w:lineRule="auto"/>
              <w:rPr>
                <w:rFonts w:ascii="Arial" w:hAnsi="Arial" w:cs="Arial"/>
                <w:b/>
                <w:sz w:val="32"/>
              </w:rPr>
            </w:pPr>
            <w:r w:rsidRPr="00711E93">
              <w:rPr>
                <w:rFonts w:ascii="Arial" w:hAnsi="Arial" w:cs="Arial"/>
                <w:b/>
                <w:sz w:val="32"/>
              </w:rPr>
              <w:t>EYES :</w:t>
            </w:r>
          </w:p>
          <w:p w14:paraId="19955E62" w14:textId="77777777" w:rsidR="00C45E58" w:rsidRPr="00711E93" w:rsidRDefault="00C45E58" w:rsidP="00635926">
            <w:pPr>
              <w:spacing w:line="480" w:lineRule="auto"/>
              <w:rPr>
                <w:rFonts w:ascii="Arial" w:hAnsi="Arial" w:cs="Arial"/>
                <w:b/>
                <w:sz w:val="32"/>
              </w:rPr>
            </w:pPr>
            <w:r w:rsidRPr="00711E93">
              <w:rPr>
                <w:rFonts w:ascii="Arial" w:hAnsi="Arial" w:cs="Arial"/>
                <w:b/>
                <w:sz w:val="32"/>
              </w:rPr>
              <w:t>HAIR :</w:t>
            </w:r>
          </w:p>
          <w:p w14:paraId="1D920230" w14:textId="77777777" w:rsidR="00386798" w:rsidRDefault="00C45E58" w:rsidP="00C45E58">
            <w:pPr>
              <w:spacing w:line="480" w:lineRule="auto"/>
              <w:rPr>
                <w:rFonts w:ascii="Arial" w:hAnsi="Arial" w:cs="Arial"/>
                <w:b/>
                <w:sz w:val="32"/>
              </w:rPr>
            </w:pPr>
            <w:r w:rsidRPr="00711E93">
              <w:rPr>
                <w:rFonts w:ascii="Arial" w:hAnsi="Arial" w:cs="Arial"/>
                <w:b/>
                <w:sz w:val="32"/>
              </w:rPr>
              <w:t xml:space="preserve">UNIQUE </w:t>
            </w:r>
            <w:proofErr w:type="gramStart"/>
            <w:r w:rsidRPr="00711E93">
              <w:rPr>
                <w:rFonts w:ascii="Arial" w:hAnsi="Arial" w:cs="Arial"/>
                <w:b/>
                <w:sz w:val="32"/>
              </w:rPr>
              <w:t>SIGN :</w:t>
            </w:r>
            <w:proofErr w:type="gramEnd"/>
          </w:p>
          <w:p w14:paraId="19955E63" w14:textId="172756A3" w:rsidR="00386798" w:rsidRPr="00386798" w:rsidRDefault="00386798" w:rsidP="00C45E58">
            <w:pPr>
              <w:spacing w:line="480" w:lineRule="auto"/>
              <w:rPr>
                <w:rFonts w:ascii="Arial" w:hAnsi="Arial" w:cs="Arial"/>
                <w:b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MEDICATION:</w:t>
            </w:r>
          </w:p>
        </w:tc>
        <w:tc>
          <w:tcPr>
            <w:tcW w:w="7480" w:type="dxa"/>
            <w:shd w:val="clear" w:color="auto" w:fill="FFFFFF" w:themeFill="background1"/>
          </w:tcPr>
          <w:p w14:paraId="19955E64" w14:textId="77777777" w:rsidR="00C45E58" w:rsidRDefault="00C45E58" w:rsidP="00C45E58">
            <w:pPr>
              <w:spacing w:line="480" w:lineRule="auto"/>
              <w:jc w:val="center"/>
              <w:rPr>
                <w:rFonts w:ascii="Arial" w:hAnsi="Arial" w:cs="Arial"/>
                <w:b/>
                <w:color w:val="FF0000"/>
                <w:sz w:val="32"/>
              </w:rPr>
            </w:pPr>
          </w:p>
          <w:p w14:paraId="19955E65" w14:textId="77777777" w:rsidR="00C45E58" w:rsidRPr="00711E93" w:rsidRDefault="00DC6954" w:rsidP="00C45E58">
            <w:pPr>
              <w:spacing w:line="480" w:lineRule="auto"/>
              <w:jc w:val="center"/>
              <w:rPr>
                <w:rFonts w:ascii="Arial" w:hAnsi="Arial" w:cs="Arial"/>
                <w:b/>
                <w:color w:val="FF0000"/>
                <w:sz w:val="32"/>
              </w:rPr>
            </w:pPr>
            <w:r>
              <w:rPr>
                <w:rFonts w:ascii="Arial" w:hAnsi="Arial" w:cs="Arial"/>
                <w:b/>
                <w:color w:val="FF0000"/>
                <w:sz w:val="32"/>
              </w:rPr>
              <w:pict w14:anchorId="19955E7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37.75pt;height:378.75pt">
                  <v:imagedata r:id="rId6" o:title="Silhouette_boy"/>
                </v:shape>
              </w:pict>
            </w:r>
          </w:p>
        </w:tc>
      </w:tr>
      <w:tr w:rsidR="00C45E58" w14:paraId="19955E71" w14:textId="77777777" w:rsidTr="004B450A">
        <w:trPr>
          <w:trHeight w:val="2778"/>
        </w:trPr>
        <w:tc>
          <w:tcPr>
            <w:tcW w:w="7938" w:type="dxa"/>
            <w:shd w:val="clear" w:color="auto" w:fill="FFFFFF" w:themeFill="background1"/>
          </w:tcPr>
          <w:p w14:paraId="19955E67" w14:textId="77777777" w:rsidR="00C45E58" w:rsidRDefault="00C45E58" w:rsidP="00D04AA3">
            <w:pPr>
              <w:jc w:val="center"/>
              <w:rPr>
                <w:rFonts w:ascii="Arial" w:hAnsi="Arial" w:cs="Arial"/>
                <w:b/>
                <w:color w:val="FF0000"/>
              </w:rPr>
            </w:pPr>
          </w:p>
          <w:p w14:paraId="19955E68" w14:textId="77777777" w:rsidR="00C45E58" w:rsidRDefault="00C45E58" w:rsidP="00D04AA3">
            <w:pPr>
              <w:jc w:val="center"/>
              <w:rPr>
                <w:rFonts w:ascii="Arial" w:hAnsi="Arial" w:cs="Arial"/>
                <w:b/>
                <w:color w:val="FF0000"/>
              </w:rPr>
            </w:pPr>
          </w:p>
          <w:p w14:paraId="19955E69" w14:textId="77777777" w:rsidR="00C45E58" w:rsidRDefault="00C45E58" w:rsidP="00D04AA3">
            <w:pPr>
              <w:jc w:val="center"/>
              <w:rPr>
                <w:rFonts w:ascii="Arial" w:hAnsi="Arial" w:cs="Arial"/>
                <w:b/>
                <w:color w:val="FF0000"/>
              </w:rPr>
            </w:pPr>
          </w:p>
        </w:tc>
        <w:tc>
          <w:tcPr>
            <w:tcW w:w="7480" w:type="dxa"/>
            <w:shd w:val="clear" w:color="auto" w:fill="FFFFFF" w:themeFill="background1"/>
          </w:tcPr>
          <w:p w14:paraId="19955E6A" w14:textId="77777777" w:rsidR="00C45E58" w:rsidRPr="00711E93" w:rsidRDefault="00C45E58" w:rsidP="00C45E58">
            <w:pPr>
              <w:spacing w:line="480" w:lineRule="auto"/>
              <w:jc w:val="center"/>
              <w:rPr>
                <w:rFonts w:ascii="Arial" w:hAnsi="Arial" w:cs="Arial"/>
                <w:b/>
                <w:sz w:val="32"/>
              </w:rPr>
            </w:pPr>
            <w:r w:rsidRPr="00711E93">
              <w:rPr>
                <w:rFonts w:ascii="Arial" w:hAnsi="Arial" w:cs="Arial"/>
                <w:b/>
                <w:sz w:val="32"/>
              </w:rPr>
              <w:t>LAST SEEN :</w:t>
            </w:r>
          </w:p>
          <w:p w14:paraId="19955E6B" w14:textId="77777777" w:rsidR="00C45E58" w:rsidRPr="00711E93" w:rsidRDefault="00C45E58" w:rsidP="00C45E58">
            <w:pPr>
              <w:spacing w:line="480" w:lineRule="auto"/>
              <w:jc w:val="center"/>
              <w:rPr>
                <w:rFonts w:ascii="Arial" w:hAnsi="Arial" w:cs="Arial"/>
                <w:b/>
                <w:sz w:val="32"/>
              </w:rPr>
            </w:pPr>
            <w:r w:rsidRPr="00711E93">
              <w:rPr>
                <w:rFonts w:ascii="Arial" w:hAnsi="Arial" w:cs="Arial"/>
                <w:b/>
                <w:sz w:val="32"/>
              </w:rPr>
              <w:t>TEXT 1</w:t>
            </w:r>
          </w:p>
          <w:p w14:paraId="19955E6C" w14:textId="77777777" w:rsidR="00C45E58" w:rsidRPr="00711E93" w:rsidRDefault="00C45E58" w:rsidP="00C45E58">
            <w:pPr>
              <w:spacing w:line="480" w:lineRule="auto"/>
              <w:jc w:val="center"/>
              <w:rPr>
                <w:rFonts w:ascii="Arial" w:hAnsi="Arial" w:cs="Arial"/>
                <w:b/>
                <w:sz w:val="32"/>
              </w:rPr>
            </w:pPr>
            <w:r w:rsidRPr="00711E93">
              <w:rPr>
                <w:rFonts w:ascii="Arial" w:hAnsi="Arial" w:cs="Arial"/>
                <w:b/>
                <w:sz w:val="32"/>
              </w:rPr>
              <w:t>TEXT 2</w:t>
            </w:r>
          </w:p>
          <w:p w14:paraId="19955E6D" w14:textId="77777777" w:rsidR="00C45E58" w:rsidRDefault="00C45E58" w:rsidP="00C45E58">
            <w:pPr>
              <w:spacing w:line="480" w:lineRule="auto"/>
              <w:jc w:val="center"/>
              <w:rPr>
                <w:rFonts w:ascii="Arial" w:hAnsi="Arial" w:cs="Arial"/>
                <w:b/>
                <w:sz w:val="32"/>
              </w:rPr>
            </w:pPr>
            <w:r w:rsidRPr="00711E93">
              <w:rPr>
                <w:rFonts w:ascii="Arial" w:hAnsi="Arial" w:cs="Arial"/>
                <w:b/>
                <w:sz w:val="32"/>
              </w:rPr>
              <w:t>TEXT 3</w:t>
            </w:r>
          </w:p>
          <w:p w14:paraId="19955E6E" w14:textId="77777777" w:rsidR="00C45E58" w:rsidRDefault="00C45E58" w:rsidP="00C45E58">
            <w:pPr>
              <w:spacing w:line="480" w:lineRule="auto"/>
              <w:jc w:val="center"/>
              <w:rPr>
                <w:rFonts w:ascii="Arial" w:hAnsi="Arial" w:cs="Arial"/>
                <w:b/>
                <w:sz w:val="32"/>
              </w:rPr>
            </w:pPr>
          </w:p>
          <w:p w14:paraId="19955E6F" w14:textId="77777777" w:rsidR="00C45E58" w:rsidRPr="00711E93" w:rsidRDefault="00C45E58" w:rsidP="00C45E58">
            <w:pPr>
              <w:spacing w:line="480" w:lineRule="auto"/>
              <w:jc w:val="center"/>
              <w:rPr>
                <w:rFonts w:ascii="Arial" w:hAnsi="Arial" w:cs="Arial"/>
                <w:b/>
                <w:sz w:val="32"/>
              </w:rPr>
            </w:pPr>
            <w:r w:rsidRPr="00711E93">
              <w:rPr>
                <w:rFonts w:ascii="Arial" w:hAnsi="Arial" w:cs="Arial"/>
                <w:b/>
                <w:sz w:val="32"/>
              </w:rPr>
              <w:t>[PUT OTHER IMPORTANT INFO</w:t>
            </w:r>
            <w:r>
              <w:rPr>
                <w:rFonts w:ascii="Arial" w:hAnsi="Arial" w:cs="Arial"/>
                <w:b/>
                <w:sz w:val="32"/>
              </w:rPr>
              <w:t xml:space="preserve"> </w:t>
            </w:r>
            <w:r w:rsidRPr="00711E93">
              <w:rPr>
                <w:rFonts w:ascii="Arial" w:hAnsi="Arial" w:cs="Arial"/>
                <w:b/>
                <w:sz w:val="32"/>
              </w:rPr>
              <w:t>HERE]</w:t>
            </w:r>
          </w:p>
          <w:p w14:paraId="19955E70" w14:textId="77777777" w:rsidR="00C45E58" w:rsidRPr="00711E93" w:rsidRDefault="00C45E58" w:rsidP="00C45E58">
            <w:pPr>
              <w:spacing w:line="480" w:lineRule="auto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C45E58" w14:paraId="19955E74" w14:textId="77777777" w:rsidTr="004B450A">
        <w:tc>
          <w:tcPr>
            <w:tcW w:w="15418" w:type="dxa"/>
            <w:gridSpan w:val="2"/>
            <w:shd w:val="clear" w:color="auto" w:fill="FFFFFF" w:themeFill="background1"/>
          </w:tcPr>
          <w:p w14:paraId="19955E72" w14:textId="77777777" w:rsidR="00C45E58" w:rsidRPr="00711E93" w:rsidRDefault="00C45E58" w:rsidP="00D04AA3">
            <w:pPr>
              <w:jc w:val="center"/>
              <w:rPr>
                <w:rFonts w:ascii="Arial" w:hAnsi="Arial" w:cs="Arial"/>
                <w:b/>
                <w:sz w:val="96"/>
                <w:szCs w:val="96"/>
              </w:rPr>
            </w:pPr>
            <w:r w:rsidRPr="00711E93">
              <w:rPr>
                <w:rFonts w:ascii="Arial" w:hAnsi="Arial" w:cs="Arial"/>
                <w:b/>
                <w:sz w:val="96"/>
                <w:szCs w:val="96"/>
              </w:rPr>
              <w:t>IF YOU HAVE INFORMATION PLEASE CONTACT</w:t>
            </w:r>
          </w:p>
          <w:p w14:paraId="19955E73" w14:textId="77777777" w:rsidR="00C45E58" w:rsidRPr="00D04AA3" w:rsidRDefault="00C45E58" w:rsidP="00D04AA3">
            <w:pPr>
              <w:jc w:val="center"/>
              <w:rPr>
                <w:rFonts w:ascii="Arial" w:hAnsi="Arial" w:cs="Arial"/>
                <w:b/>
                <w:sz w:val="72"/>
                <w:szCs w:val="96"/>
              </w:rPr>
            </w:pPr>
            <w:r w:rsidRPr="00711E93">
              <w:rPr>
                <w:rFonts w:ascii="Arial" w:hAnsi="Arial" w:cs="Arial"/>
                <w:b/>
                <w:sz w:val="96"/>
                <w:szCs w:val="96"/>
              </w:rPr>
              <w:t>(Phone Number)</w:t>
            </w:r>
          </w:p>
        </w:tc>
      </w:tr>
      <w:tr w:rsidR="00C45E58" w:rsidRPr="0033459B" w14:paraId="19955E76" w14:textId="77777777" w:rsidTr="004B450A">
        <w:tc>
          <w:tcPr>
            <w:tcW w:w="15418" w:type="dxa"/>
            <w:gridSpan w:val="2"/>
            <w:shd w:val="clear" w:color="auto" w:fill="FFFFFF" w:themeFill="background1"/>
          </w:tcPr>
          <w:p w14:paraId="19955E75" w14:textId="77777777" w:rsidR="00C45E58" w:rsidRPr="0033459B" w:rsidRDefault="00C45E58" w:rsidP="00D04AA3">
            <w:pPr>
              <w:jc w:val="center"/>
              <w:rPr>
                <w:rFonts w:ascii="Arial" w:hAnsi="Arial" w:cs="Arial"/>
                <w:b/>
                <w:color w:val="FFFFFF" w:themeColor="background1"/>
                <w:sz w:val="144"/>
                <w:szCs w:val="96"/>
              </w:rPr>
            </w:pPr>
            <w:r w:rsidRPr="004B450A">
              <w:rPr>
                <w:rFonts w:ascii="Arial" w:hAnsi="Arial" w:cs="Arial"/>
                <w:b/>
                <w:color w:val="C00000"/>
                <w:sz w:val="144"/>
                <w:szCs w:val="96"/>
              </w:rPr>
              <w:t>HELP US PLEASE</w:t>
            </w:r>
          </w:p>
        </w:tc>
      </w:tr>
    </w:tbl>
    <w:p w14:paraId="19955E77" w14:textId="77777777" w:rsidR="00625F6B" w:rsidRPr="00D04AA3" w:rsidRDefault="00625F6B" w:rsidP="00D04AA3">
      <w:pPr>
        <w:jc w:val="center"/>
        <w:rPr>
          <w:rFonts w:ascii="Arial" w:hAnsi="Arial" w:cs="Arial"/>
          <w:b/>
          <w:color w:val="FF0000"/>
        </w:rPr>
      </w:pPr>
    </w:p>
    <w:sectPr w:rsidR="00625F6B" w:rsidRPr="00D04AA3" w:rsidSect="004B450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9" w:h="23814" w:code="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ADC325" w14:textId="77777777" w:rsidR="00DC6954" w:rsidRDefault="00DC6954" w:rsidP="007F71CF">
      <w:pPr>
        <w:spacing w:after="0" w:line="240" w:lineRule="auto"/>
      </w:pPr>
      <w:r>
        <w:separator/>
      </w:r>
    </w:p>
  </w:endnote>
  <w:endnote w:type="continuationSeparator" w:id="0">
    <w:p w14:paraId="4E490668" w14:textId="77777777" w:rsidR="00DC6954" w:rsidRDefault="00DC6954" w:rsidP="007F71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955E7F" w14:textId="77777777" w:rsidR="00691643" w:rsidRDefault="006916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955E80" w14:textId="77777777" w:rsidR="007F71CF" w:rsidRPr="00691643" w:rsidRDefault="007F71CF" w:rsidP="0069164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955E82" w14:textId="77777777" w:rsidR="00691643" w:rsidRDefault="006916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B0A0E7" w14:textId="77777777" w:rsidR="00DC6954" w:rsidRDefault="00DC6954" w:rsidP="007F71CF">
      <w:pPr>
        <w:spacing w:after="0" w:line="240" w:lineRule="auto"/>
      </w:pPr>
      <w:r>
        <w:separator/>
      </w:r>
    </w:p>
  </w:footnote>
  <w:footnote w:type="continuationSeparator" w:id="0">
    <w:p w14:paraId="0941FD49" w14:textId="77777777" w:rsidR="00DC6954" w:rsidRDefault="00DC6954" w:rsidP="007F71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955E7D" w14:textId="77777777" w:rsidR="00691643" w:rsidRDefault="006916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955E7E" w14:textId="77777777" w:rsidR="00691643" w:rsidRDefault="0069164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955E81" w14:textId="77777777" w:rsidR="00691643" w:rsidRDefault="0069164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MTA2NjExMDI2tjRS0lEKTi0uzszPAykwrAUAjm6EuSwAAAA="/>
  </w:docVars>
  <w:rsids>
    <w:rsidRoot w:val="00D04AA3"/>
    <w:rsid w:val="002F32B1"/>
    <w:rsid w:val="0033459B"/>
    <w:rsid w:val="00386798"/>
    <w:rsid w:val="004B450A"/>
    <w:rsid w:val="0051561C"/>
    <w:rsid w:val="00625F6B"/>
    <w:rsid w:val="00666BD0"/>
    <w:rsid w:val="00691643"/>
    <w:rsid w:val="00711E93"/>
    <w:rsid w:val="00721DDF"/>
    <w:rsid w:val="00775CF2"/>
    <w:rsid w:val="007F71CF"/>
    <w:rsid w:val="00932CEA"/>
    <w:rsid w:val="009634D4"/>
    <w:rsid w:val="00A73DE2"/>
    <w:rsid w:val="00B02AC0"/>
    <w:rsid w:val="00C45E58"/>
    <w:rsid w:val="00D04AA3"/>
    <w:rsid w:val="00DC6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55E5A"/>
  <w15:docId w15:val="{E985CECD-5AED-48AE-8F53-1464A5A20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04A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04A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AA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71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1CF"/>
  </w:style>
  <w:style w:type="paragraph" w:styleId="Footer">
    <w:name w:val="footer"/>
    <w:basedOn w:val="Normal"/>
    <w:link w:val="FooterChar"/>
    <w:uiPriority w:val="99"/>
    <w:unhideWhenUsed/>
    <w:rsid w:val="007F71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1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6</Words>
  <Characters>2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businesstemplates.com</dc:creator>
  <cp:lastModifiedBy>Yesse DCO</cp:lastModifiedBy>
  <cp:revision>2</cp:revision>
  <dcterms:created xsi:type="dcterms:W3CDTF">2018-02-01T06:33:00Z</dcterms:created>
  <dcterms:modified xsi:type="dcterms:W3CDTF">2021-07-22T14:51:00Z</dcterms:modified>
</cp:coreProperties>
</file>